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5E571737" w:rsidR="004550C9" w:rsidRPr="00015191" w:rsidRDefault="00DC797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  <w:r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ab/>
      </w:r>
      <w:r w:rsidR="00CA7059"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3295D2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DC759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长论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302EEA22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lastRenderedPageBreak/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3E315126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Huaxiao Rao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FDEB439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DB7020E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97F3406" w14:textId="24EC43CB" w:rsidR="006B1170" w:rsidRPr="006B1170" w:rsidRDefault="00000B98" w:rsidP="006B117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</w:t>
      </w:r>
      <w:r w:rsidR="006B1170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lastRenderedPageBreak/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33D8A792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6D03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</w:t>
      </w:r>
      <w:r w:rsidR="006D0371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一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0DFF0386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8C141C">
      <w:headerReference w:type="default" r:id="rId15"/>
      <w:pgSz w:w="12240" w:h="15840"/>
      <w:pgMar w:top="1008" w:right="864" w:bottom="1008" w:left="864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437081" w14:textId="77777777" w:rsidR="00C165D9" w:rsidRDefault="00C165D9" w:rsidP="00950AB5">
      <w:pPr>
        <w:spacing w:before="0" w:after="0"/>
      </w:pPr>
      <w:r>
        <w:separator/>
      </w:r>
    </w:p>
  </w:endnote>
  <w:endnote w:type="continuationSeparator" w:id="0">
    <w:p w14:paraId="0862B6B0" w14:textId="77777777" w:rsidR="00C165D9" w:rsidRDefault="00C165D9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0B97C" w14:textId="77777777" w:rsidR="00C165D9" w:rsidRDefault="00C165D9" w:rsidP="00950AB5">
      <w:pPr>
        <w:spacing w:before="0" w:after="0"/>
      </w:pPr>
      <w:r>
        <w:separator/>
      </w:r>
    </w:p>
  </w:footnote>
  <w:footnote w:type="continuationSeparator" w:id="0">
    <w:p w14:paraId="19A86E73" w14:textId="77777777" w:rsidR="00C165D9" w:rsidRDefault="00C165D9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PTWgDRSxvD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97C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8F1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3540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1D9D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660F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1170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0371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39A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41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1F1E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3E7C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65D9"/>
    <w:rsid w:val="00C17288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227D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593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77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0B7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5DE9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0</TotalTime>
  <Pages>3</Pages>
  <Words>81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25</cp:revision>
  <cp:lastPrinted>2019-11-28T08:50:00Z</cp:lastPrinted>
  <dcterms:created xsi:type="dcterms:W3CDTF">2018-09-04T11:52:00Z</dcterms:created>
  <dcterms:modified xsi:type="dcterms:W3CDTF">2021-03-10T02:01:00Z</dcterms:modified>
</cp:coreProperties>
</file>